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Algeria</w:t>
      </w:r>
      <w:r>
        <w:t xml:space="preserve"> </w:t>
      </w:r>
      <w:r>
        <w:t xml:space="preserve">Algiers</w:t>
      </w:r>
    </w:p>
    <w:p>
      <w:pPr>
        <w:pStyle w:val="FirstParagraph"/>
      </w:pPr>
      <w:r>
        <w:rPr>
          <w:bCs/>
          <w:b/>
        </w:rPr>
        <w:t xml:space="preserve">Mr./Ms. [Recipient's Name]</w:t>
      </w:r>
      <w:r>
        <w:br/>
      </w:r>
      <w:r>
        <w:t xml:space="preserve">[Recipient's Title]</w:t>
      </w:r>
      <w:r>
        <w:br/>
      </w:r>
      <w:r>
        <w:t xml:space="preserve">[Organization Name]</w:t>
      </w:r>
      <w:r>
        <w:br/>
      </w:r>
      <w:r>
        <w:t xml:space="preserve">Algiers, Algeria</w:t>
      </w:r>
      <w:r>
        <w:br/>
      </w:r>
      <w:r>
        <w:t xml:space="preserve">Date: October 26, 2023</w:t>
      </w:r>
    </w:p>
    <w:p>
      <w:pPr>
        <w:pStyle w:val="BodyText"/>
      </w:pPr>
      <w:r>
        <w:t xml:space="preserve">Dear Mr./Ms. [Last Name],</w:t>
      </w:r>
    </w:p>
    <w:p>
      <w:pPr>
        <w:pStyle w:val="BodyText"/>
      </w:pPr>
      <w:r>
        <w:t xml:space="preserve">I am writing to express my profound interest in the Economist Internship position at your esteemed organization in Algeria Algiers, as advertised on [Platform/Website Name]. This Internship Application Letter serves as a formal submission of my qualifications and unwavering enthusiasm for contributing to the dynamic economic landscape of Algeria. With a robust academic foundation in economics, a deep commitment to understanding and addressing the unique challenges and opportunities within the Algerian context, and a genuine passion for fostering sustainable development, I am confident that my skills align seamlessly with your organization’s mission to drive economic progress in Algiers and across Algeria.</w:t>
      </w:r>
    </w:p>
    <w:p>
      <w:pPr>
        <w:pStyle w:val="BodyText"/>
      </w:pPr>
      <w:r>
        <w:t xml:space="preserve">My academic journey at [University Name] has been meticulously focused on equipping me with the analytical rigor, technical proficiency, and policy awareness essential for a successful career as an Economist. I recently completed my Bachelor’s degree in Economics with a specialization in Development Economics and Quantitative Methods, achieving a GPA of 3.8/4.0. Key coursework included Advanced Econometrics, Public Finance Policy Analysis, Macroeconomic Theory of Developing Economies, and International Trade Dynamics. In my capstone project titled "Assessing the Impact of Fiscal Policy on Youth Employment in North Africa," I conducted extensive data analysis using Stata and SPSS, culminating in a policy brief that highlighted actionable strategies for Algerian policymakers – directly connecting my academic work to the realities of Algeria Algiers. Furthermore, I actively participated in [University]’s Economics Society, organizing seminars on topics such as "Diversifying Algeria’s Economic Base Beyond Hydrocarbons" and "The Role of SMEs in Post-Pandemic Recovery," demonstrating my proactive engagement with Algeria's economic discourse.</w:t>
      </w:r>
    </w:p>
    <w:p>
      <w:pPr>
        <w:pStyle w:val="BodyText"/>
      </w:pPr>
      <w:r>
        <w:t xml:space="preserve">What sets my application apart is an intrinsic understanding of Algeria Algiers' specific socio-economic environment. Having grown up in the vibrant cultural and economic hub of Algiers, I possess firsthand knowledge of the city's challenges – from navigating infrastructure limitations to witnessing the resilience of local businesses in sectors like agriculture, tourism, and emerging digital startups. This deep-seated connection drives my academic focus: I have closely followed Algeria’s National Development Plan (NDP 2021-2035), particularly its pillars of economic diversification, investment in human capital, and enhancing competitiveness. My research on the Algerian energy transition project, including the integration of renewable energy sources into the national grid as outlined by the Ministry of Energy and Mines, reinforced my desire to contribute tangible insights to organizations actively shaping this critical phase. I am not merely seeking an internship; I am eager to apply my Economist skills within Algeria Algiers' dynamic economic ecosystem, where theoretical knowledge meets urgent practical needs.</w:t>
      </w:r>
    </w:p>
    <w:p>
      <w:pPr>
        <w:pStyle w:val="BodyText"/>
      </w:pPr>
      <w:r>
        <w:t xml:space="preserve">The opportunity to intern at [Organization Name] represents the ideal convergence of my academic aspirations and professional goals. Your organization’s leadership in [mention specific area: e.g., "conducting impactful macroeconomic research for the Banque d’Algérie," "advising on fiscal policy reforms," or "supporting national initiatives like the Algerian Green Plan"] is precisely where I wish to deploy my skills. I am particularly drawn to your recent publications on [mention a specific report, project, or initiative if possible – e.g., "the economic outlook for non-oil sectors" or "the impact of foreign direct investment in the manufacturing sector"], as they resonate deeply with my own research interests and align with Algeria’s strategic vision. I am confident that my proficiency in statistical analysis (Stata, R), data visualization tools (Tableau), and my ability to synthesize complex economic data into clear, actionable policy recommendations would allow me to make a meaningful contribution from day one. My fluency in English and French ensures seamless communication within the diverse team environment prevalent in Algeria’s economic institutions, while my cultural fluency fosters effective collaboration across different stakeholders.</w:t>
      </w:r>
    </w:p>
    <w:p>
      <w:pPr>
        <w:pStyle w:val="BodyText"/>
      </w:pPr>
      <w:r>
        <w:t xml:space="preserve">Furthermore, I understand that this Internship Application Letter is not just about what I can offer you; it is also about how this experience will shape my future contribution to Algeria’s development. My long-term aspiration is to become a policy-oriented Economist dedicated to supporting Algeria in achieving its economic goals of stability, growth, and inclusive prosperity. An internship within the heart of the nation's capital – Algiers – provides an unparalleled learning ground. I am eager to absorb the practical wisdom of seasoned economists at [Organization Name], learn about the intricacies of policymaking in a North African context, and contribute fresh perspectives informed by academic rigor. I am prepared to work diligently, adapt quickly to new challenges inherent in Algeria's evolving economy, and bring an energetic commitment to the team’s objectives.</w:t>
      </w:r>
    </w:p>
    <w:p>
      <w:pPr>
        <w:pStyle w:val="BodyText"/>
      </w:pPr>
      <w:r>
        <w:t xml:space="preserve">Algeria Algiers stands at a pivotal moment for its economic future. The need for skilled Economists who understand both global best practices and Algeria's unique socio-political landscape has never been greater. I am not simply applying for an internship; I am applying to be part of the solution, to help analyze data, model scenarios, and provide evidence-based insights that can inform decisions contributing to a more robust Algerian economy. My academic background, my local context awareness, my technical skills in economics research methods, and my profound respect for Algeria's development trajectory position me as an ideal candidate for this Economist internship.</w:t>
      </w:r>
    </w:p>
    <w:p>
      <w:pPr>
        <w:pStyle w:val="BodyText"/>
      </w:pPr>
      <w:r>
        <w:t xml:space="preserve">Thank you for considering my application. I am incredibly enthusiastic about the possibility of contributing to [Organization Name]’s vital work in Algeria Algiers and would welcome the opportunity to discuss how my skills and perspective align with your needs in an interview at your earliest convenience. I have attached my resume, academic transcripts, and a writing sample demonstrating my analytical approach for your review. I look forward to the possibility of contributing to the economic advancement of Algeria from within its vibrant capital city.</w:t>
      </w:r>
    </w:p>
    <w:p>
      <w:pPr>
        <w:pStyle w:val="BodyText"/>
      </w:pPr>
      <w:r>
        <w:t xml:space="preserve">Sincerely,</w:t>
      </w:r>
    </w:p>
    <w:p>
      <w:pPr>
        <w:pStyle w:val="BodyText"/>
      </w:pPr>
      <w:r>
        <w:t xml:space="preserve">[Your Full Name]</w:t>
      </w:r>
      <w:r>
        <w:br/>
      </w:r>
      <w:r>
        <w:t xml:space="preserve">[Your Contact Information - Phone Number, Email Address]</w:t>
      </w:r>
      <w:r>
        <w:br/>
      </w:r>
      <w:r>
        <w:t xml:space="preserve">[LinkedIn Profile URL (Optional)]</w:t>
      </w:r>
      <w:r>
        <w:br/>
      </w:r>
      <w:r>
        <w:t xml:space="preserve">[Current University &amp; Expected Graduation 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conomist Position - Algeria Algiers</dc:title>
  <dc:creator/>
  <cp:keywords/>
  <dcterms:created xsi:type="dcterms:W3CDTF">2026-07-20T20:36:02Z</dcterms:created>
  <dcterms:modified xsi:type="dcterms:W3CDTF">2026-07-20T20:36:02Z</dcterms:modified>
</cp:coreProperties>
</file>

<file path=docProps/custom.xml><?xml version="1.0" encoding="utf-8"?>
<Properties xmlns="http://schemas.openxmlformats.org/officeDocument/2006/custom-properties" xmlns:vt="http://schemas.openxmlformats.org/officeDocument/2006/docPropsVTypes"/>
</file>